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77601897"/>
        <w:docPartObj>
          <w:docPartGallery w:val="Cover Pages"/>
          <w:docPartUnique/>
        </w:docPartObj>
      </w:sdtPr>
      <w:sdtContent>
        <w:p w14:paraId="42A8E7BF" w14:textId="0991AF30" w:rsidR="00F11632" w:rsidRDefault="00F1163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4CF5B3C" wp14:editId="01EBE64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05911673" w14:textId="0D82BEB2" w:rsidR="00F11632" w:rsidRPr="00E82590" w:rsidRDefault="00F11632">
                                      <w:pPr>
                                        <w:pStyle w:val="NoSpacing"/>
                                        <w:rPr>
                                          <w:b/>
                                          <w:bCs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</w:pPr>
                                      <w:r w:rsidRPr="00E82590">
                                        <w:rPr>
                                          <w:b/>
                                          <w:bCs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2A16F5DA" w14:textId="6B9E8FE8" w:rsidR="00F11632" w:rsidRPr="00E82590" w:rsidRDefault="00F11632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bCs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E82590">
                                        <w:rPr>
                                          <w:b/>
                                          <w:bCs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Pr="00E82590">
                                    <w:rPr>
                                      <w:b/>
                                      <w:bCs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bCs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E82590">
                                        <w:rPr>
                                          <w:b/>
                                          <w:bCs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058CC8E3" w14:textId="53A04196" w:rsidR="00F11632" w:rsidRDefault="00F11632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Web Engineering Lab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0503511C" w14:textId="73FF7A48" w:rsidR="00F11632" w:rsidRDefault="00F11632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Lab 10: Expres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64CF5B3C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05911673" w14:textId="0D82BEB2" w:rsidR="00F11632" w:rsidRPr="00E82590" w:rsidRDefault="00F11632">
                                <w:pPr>
                                  <w:pStyle w:val="NoSpacing"/>
                                  <w:rPr>
                                    <w:b/>
                                    <w:bCs/>
                                    <w:color w:val="FFFFFF" w:themeColor="background1"/>
                                    <w:sz w:val="56"/>
                                    <w:szCs w:val="56"/>
                                  </w:rPr>
                                </w:pPr>
                                <w:r w:rsidRPr="00E82590">
                                  <w:rPr>
                                    <w:b/>
                                    <w:bCs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2A16F5DA" w14:textId="6B9E8FE8" w:rsidR="00F11632" w:rsidRPr="00E82590" w:rsidRDefault="00F11632">
                            <w:pPr>
                              <w:pStyle w:val="NoSpacing"/>
                              <w:rPr>
                                <w:b/>
                                <w:bCs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E82590">
                                  <w:rPr>
                                    <w:b/>
                                    <w:bCs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SE(6A)</w:t>
                                </w:r>
                              </w:sdtContent>
                            </w:sdt>
                            <w:r w:rsidRPr="00E82590">
                              <w:rPr>
                                <w:b/>
                                <w:bCs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E82590">
                                  <w:rPr>
                                    <w:b/>
                                    <w:bCs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058CC8E3" w14:textId="53A04196" w:rsidR="00F11632" w:rsidRDefault="00F11632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Web Engineering Lab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503511C" w14:textId="73FF7A48" w:rsidR="00F11632" w:rsidRDefault="00F11632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Lab 10: Express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2BFB8C3" w14:textId="1C8FE868" w:rsidR="00F11632" w:rsidRDefault="00F11632">
          <w:r>
            <w:br w:type="page"/>
          </w:r>
        </w:p>
      </w:sdtContent>
    </w:sdt>
    <w:p w14:paraId="11FFB659" w14:textId="2ADB1D55" w:rsidR="00E44C3E" w:rsidRDefault="00380647" w:rsidP="00380647">
      <w:pPr>
        <w:jc w:val="center"/>
        <w:rPr>
          <w:b/>
          <w:sz w:val="52"/>
          <w:szCs w:val="52"/>
        </w:rPr>
      </w:pPr>
      <w:r w:rsidRPr="00380647">
        <w:rPr>
          <w:b/>
          <w:sz w:val="52"/>
          <w:szCs w:val="52"/>
          <w:highlight w:val="yellow"/>
        </w:rPr>
        <w:lastRenderedPageBreak/>
        <w:t>Task 1</w:t>
      </w:r>
    </w:p>
    <w:p w14:paraId="33011DB2" w14:textId="2055C252" w:rsidR="00380647" w:rsidRDefault="00380647" w:rsidP="00380647">
      <w:pPr>
        <w:rPr>
          <w:b/>
          <w:sz w:val="32"/>
          <w:szCs w:val="32"/>
        </w:rPr>
      </w:pPr>
      <w:r>
        <w:rPr>
          <w:b/>
          <w:sz w:val="32"/>
          <w:szCs w:val="32"/>
        </w:rPr>
        <w:t>Code:</w:t>
      </w:r>
    </w:p>
    <w:p w14:paraId="31D5B2CB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8064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80647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80647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80647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proofErr w:type="gramStart"/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E38EF82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8064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80647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80647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493F4C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0DFDD5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80647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80647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80647">
        <w:rPr>
          <w:rFonts w:ascii="Consolas" w:eastAsia="Times New Roman" w:hAnsi="Consolas" w:cs="Times New Roman"/>
          <w:color w:val="CE9178"/>
          <w:sz w:val="21"/>
          <w:szCs w:val="21"/>
        </w:rPr>
        <w:t>'/winter.html'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8064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5CFA932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80647">
        <w:rPr>
          <w:rFonts w:ascii="Consolas" w:eastAsia="Times New Roman" w:hAnsi="Consolas" w:cs="Times New Roman"/>
          <w:color w:val="DCDCAA"/>
          <w:sz w:val="21"/>
          <w:szCs w:val="21"/>
        </w:rPr>
        <w:t>sendFile</w:t>
      </w:r>
      <w:proofErr w:type="spellEnd"/>
      <w:proofErr w:type="gramEnd"/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80647">
        <w:rPr>
          <w:rFonts w:ascii="Consolas" w:eastAsia="Times New Roman" w:hAnsi="Consolas" w:cs="Times New Roman"/>
          <w:color w:val="CE9178"/>
          <w:sz w:val="21"/>
          <w:szCs w:val="21"/>
        </w:rPr>
        <w:t>'/winter.html'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root: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__</w:t>
      </w:r>
      <w:proofErr w:type="spellStart"/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dirname</w:t>
      </w:r>
      <w:proofErr w:type="spellEnd"/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3A9AD4AE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60DDF83E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8944FB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80647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80647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80647">
        <w:rPr>
          <w:rFonts w:ascii="Consolas" w:eastAsia="Times New Roman" w:hAnsi="Consolas" w:cs="Times New Roman"/>
          <w:color w:val="CE9178"/>
          <w:sz w:val="21"/>
          <w:szCs w:val="21"/>
        </w:rPr>
        <w:t>'/summer.html'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8064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3281E96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80647">
        <w:rPr>
          <w:rFonts w:ascii="Consolas" w:eastAsia="Times New Roman" w:hAnsi="Consolas" w:cs="Times New Roman"/>
          <w:color w:val="DCDCAA"/>
          <w:sz w:val="21"/>
          <w:szCs w:val="21"/>
        </w:rPr>
        <w:t>sendFile</w:t>
      </w:r>
      <w:proofErr w:type="spellEnd"/>
      <w:proofErr w:type="gramEnd"/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80647">
        <w:rPr>
          <w:rFonts w:ascii="Consolas" w:eastAsia="Times New Roman" w:hAnsi="Consolas" w:cs="Times New Roman"/>
          <w:color w:val="CE9178"/>
          <w:sz w:val="21"/>
          <w:szCs w:val="21"/>
        </w:rPr>
        <w:t>'/summer.html'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root: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__</w:t>
      </w:r>
      <w:proofErr w:type="spellStart"/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dirname</w:t>
      </w:r>
      <w:proofErr w:type="spellEnd"/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252A2C52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DF318BC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08C10F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80647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80647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80647">
        <w:rPr>
          <w:rFonts w:ascii="Consolas" w:eastAsia="Times New Roman" w:hAnsi="Consolas" w:cs="Times New Roman"/>
          <w:color w:val="CE9178"/>
          <w:sz w:val="21"/>
          <w:szCs w:val="21"/>
        </w:rPr>
        <w:t>'/spring.html'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8064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4E33158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80647">
        <w:rPr>
          <w:rFonts w:ascii="Consolas" w:eastAsia="Times New Roman" w:hAnsi="Consolas" w:cs="Times New Roman"/>
          <w:color w:val="DCDCAA"/>
          <w:sz w:val="21"/>
          <w:szCs w:val="21"/>
        </w:rPr>
        <w:t>sendFile</w:t>
      </w:r>
      <w:proofErr w:type="spellEnd"/>
      <w:proofErr w:type="gramEnd"/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80647">
        <w:rPr>
          <w:rFonts w:ascii="Consolas" w:eastAsia="Times New Roman" w:hAnsi="Consolas" w:cs="Times New Roman"/>
          <w:color w:val="CE9178"/>
          <w:sz w:val="21"/>
          <w:szCs w:val="21"/>
        </w:rPr>
        <w:t>'/spring.html'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root: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__</w:t>
      </w:r>
      <w:proofErr w:type="spellStart"/>
      <w:r w:rsidRPr="00380647">
        <w:rPr>
          <w:rFonts w:ascii="Consolas" w:eastAsia="Times New Roman" w:hAnsi="Consolas" w:cs="Times New Roman"/>
          <w:color w:val="9CDCFE"/>
          <w:sz w:val="21"/>
          <w:szCs w:val="21"/>
        </w:rPr>
        <w:t>dirname</w:t>
      </w:r>
      <w:proofErr w:type="spellEnd"/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0AE8CF18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205D8232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586DAA" w14:textId="77777777" w:rsidR="00380647" w:rsidRPr="00380647" w:rsidRDefault="00380647" w:rsidP="003806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80647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80647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proofErr w:type="gramEnd"/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80647">
        <w:rPr>
          <w:rFonts w:ascii="Consolas" w:eastAsia="Times New Roman" w:hAnsi="Consolas" w:cs="Times New Roman"/>
          <w:color w:val="B5CEA8"/>
          <w:sz w:val="21"/>
          <w:szCs w:val="21"/>
        </w:rPr>
        <w:t>8080</w:t>
      </w:r>
      <w:r w:rsidRPr="0038064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50C8CB2" w14:textId="77777777" w:rsidR="00380647" w:rsidRDefault="00380647" w:rsidP="00380647">
      <w:pPr>
        <w:rPr>
          <w:b/>
          <w:sz w:val="32"/>
          <w:szCs w:val="32"/>
        </w:rPr>
      </w:pPr>
    </w:p>
    <w:p w14:paraId="3DD99939" w14:textId="0DC4284E" w:rsidR="00380647" w:rsidRDefault="00380647" w:rsidP="00380647">
      <w:pPr>
        <w:rPr>
          <w:b/>
          <w:sz w:val="32"/>
          <w:szCs w:val="32"/>
        </w:rPr>
      </w:pPr>
      <w:r>
        <w:rPr>
          <w:b/>
          <w:sz w:val="32"/>
          <w:szCs w:val="32"/>
        </w:rPr>
        <w:t>Running Screenshot:</w:t>
      </w:r>
    </w:p>
    <w:p w14:paraId="394AFED8" w14:textId="77777777" w:rsidR="00706A35" w:rsidRDefault="00706A35" w:rsidP="00380647">
      <w:pPr>
        <w:rPr>
          <w:b/>
          <w:sz w:val="32"/>
          <w:szCs w:val="32"/>
        </w:rPr>
      </w:pPr>
    </w:p>
    <w:p w14:paraId="7349E28C" w14:textId="0D1F7B64" w:rsidR="00380647" w:rsidRDefault="00706A35" w:rsidP="00380647">
      <w:pPr>
        <w:rPr>
          <w:b/>
          <w:sz w:val="32"/>
          <w:szCs w:val="32"/>
        </w:rPr>
      </w:pPr>
      <w:r>
        <w:rPr>
          <w:b/>
          <w:sz w:val="32"/>
          <w:szCs w:val="32"/>
        </w:rPr>
        <w:t>For Winter:</w:t>
      </w:r>
    </w:p>
    <w:p w14:paraId="0BCD536B" w14:textId="77777777" w:rsidR="00706A35" w:rsidRDefault="00706A35" w:rsidP="00380647">
      <w:pPr>
        <w:rPr>
          <w:b/>
          <w:sz w:val="32"/>
          <w:szCs w:val="32"/>
        </w:rPr>
      </w:pPr>
    </w:p>
    <w:p w14:paraId="77AE9762" w14:textId="00F5333D" w:rsidR="00706A35" w:rsidRDefault="00706A35" w:rsidP="00380647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9EB1D37" wp14:editId="1C5897CC">
            <wp:extent cx="5943600" cy="1548765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B66CD" w14:textId="0563B6CC" w:rsidR="00706A35" w:rsidRDefault="00706A35" w:rsidP="00380647">
      <w:pPr>
        <w:rPr>
          <w:b/>
          <w:sz w:val="32"/>
          <w:szCs w:val="32"/>
        </w:rPr>
      </w:pPr>
    </w:p>
    <w:p w14:paraId="5D685366" w14:textId="06545F1A" w:rsidR="00706A35" w:rsidRDefault="00706A35" w:rsidP="00380647">
      <w:pPr>
        <w:rPr>
          <w:b/>
          <w:sz w:val="32"/>
          <w:szCs w:val="32"/>
        </w:rPr>
      </w:pPr>
    </w:p>
    <w:p w14:paraId="0B42B1BC" w14:textId="581DDF83" w:rsidR="00706A35" w:rsidRDefault="00706A35" w:rsidP="00706A35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For </w:t>
      </w:r>
      <w:r>
        <w:rPr>
          <w:b/>
          <w:sz w:val="32"/>
          <w:szCs w:val="32"/>
        </w:rPr>
        <w:t>Summer</w:t>
      </w:r>
      <w:r>
        <w:rPr>
          <w:b/>
          <w:sz w:val="32"/>
          <w:szCs w:val="32"/>
        </w:rPr>
        <w:t>:</w:t>
      </w:r>
    </w:p>
    <w:p w14:paraId="0D1482A1" w14:textId="66E40C63" w:rsidR="00706A35" w:rsidRDefault="00706A35" w:rsidP="00706A35">
      <w:pPr>
        <w:rPr>
          <w:b/>
          <w:sz w:val="32"/>
          <w:szCs w:val="32"/>
        </w:rPr>
      </w:pPr>
    </w:p>
    <w:p w14:paraId="55BC311E" w14:textId="749915F3" w:rsidR="00706A35" w:rsidRDefault="00706A35" w:rsidP="00706A35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39506B9A" wp14:editId="53801B03">
            <wp:extent cx="5943600" cy="1844675"/>
            <wp:effectExtent l="0" t="0" r="0" b="317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C0D6E" w14:textId="0DCBFC12" w:rsidR="00706A35" w:rsidRDefault="00706A35" w:rsidP="00706A35">
      <w:pPr>
        <w:rPr>
          <w:b/>
          <w:sz w:val="32"/>
          <w:szCs w:val="32"/>
        </w:rPr>
      </w:pPr>
    </w:p>
    <w:p w14:paraId="65920079" w14:textId="015E3ECA" w:rsidR="00706A35" w:rsidRDefault="00706A35" w:rsidP="00706A35">
      <w:pPr>
        <w:rPr>
          <w:b/>
          <w:sz w:val="32"/>
          <w:szCs w:val="32"/>
        </w:rPr>
      </w:pPr>
      <w:r>
        <w:rPr>
          <w:b/>
          <w:sz w:val="32"/>
          <w:szCs w:val="32"/>
        </w:rPr>
        <w:t>For Spring:</w:t>
      </w:r>
    </w:p>
    <w:p w14:paraId="179B83BB" w14:textId="44196730" w:rsidR="00706A35" w:rsidRDefault="00706A35" w:rsidP="00706A35">
      <w:pPr>
        <w:rPr>
          <w:b/>
          <w:sz w:val="32"/>
          <w:szCs w:val="32"/>
        </w:rPr>
      </w:pPr>
    </w:p>
    <w:p w14:paraId="1D988201" w14:textId="2DDF2193" w:rsidR="00706A35" w:rsidRDefault="00706A35" w:rsidP="00706A35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6417D5D9" wp14:editId="2FC8C319">
            <wp:extent cx="5943600" cy="1548765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12343" w14:textId="43F15446" w:rsidR="00706A35" w:rsidRDefault="00706A35" w:rsidP="00380647">
      <w:pPr>
        <w:rPr>
          <w:b/>
          <w:sz w:val="32"/>
          <w:szCs w:val="32"/>
        </w:rPr>
      </w:pPr>
    </w:p>
    <w:p w14:paraId="1C3AD221" w14:textId="179C0785" w:rsidR="00706A35" w:rsidRDefault="00706A35" w:rsidP="00380647">
      <w:pPr>
        <w:rPr>
          <w:b/>
          <w:sz w:val="32"/>
          <w:szCs w:val="32"/>
        </w:rPr>
      </w:pPr>
    </w:p>
    <w:p w14:paraId="57D93063" w14:textId="1F05E9C0" w:rsidR="00706A35" w:rsidRDefault="00706A35" w:rsidP="00380647">
      <w:pPr>
        <w:rPr>
          <w:b/>
          <w:sz w:val="32"/>
          <w:szCs w:val="32"/>
        </w:rPr>
      </w:pPr>
      <w:r>
        <w:rPr>
          <w:b/>
          <w:sz w:val="32"/>
          <w:szCs w:val="32"/>
        </w:rPr>
        <w:t>Task 1 Completed!</w:t>
      </w:r>
    </w:p>
    <w:p w14:paraId="40E53156" w14:textId="33A27EC5" w:rsidR="00706A35" w:rsidRDefault="00706A35" w:rsidP="00380647">
      <w:pPr>
        <w:rPr>
          <w:b/>
          <w:sz w:val="32"/>
          <w:szCs w:val="32"/>
        </w:rPr>
      </w:pPr>
    </w:p>
    <w:p w14:paraId="7BE60CD3" w14:textId="438702DF" w:rsidR="00706A35" w:rsidRDefault="00706A35" w:rsidP="00380647">
      <w:pPr>
        <w:rPr>
          <w:b/>
          <w:sz w:val="32"/>
          <w:szCs w:val="32"/>
        </w:rPr>
      </w:pPr>
    </w:p>
    <w:p w14:paraId="2D86078B" w14:textId="09DC33DE" w:rsidR="00706A35" w:rsidRDefault="00706A35" w:rsidP="00380647">
      <w:pPr>
        <w:rPr>
          <w:b/>
          <w:sz w:val="32"/>
          <w:szCs w:val="32"/>
        </w:rPr>
      </w:pPr>
    </w:p>
    <w:p w14:paraId="5FBE935A" w14:textId="2D27DD61" w:rsidR="00706A35" w:rsidRDefault="00706A35" w:rsidP="00380647">
      <w:pPr>
        <w:rPr>
          <w:b/>
          <w:sz w:val="32"/>
          <w:szCs w:val="32"/>
        </w:rPr>
      </w:pPr>
    </w:p>
    <w:p w14:paraId="4A134DF9" w14:textId="7BBEFCA7" w:rsidR="00706A35" w:rsidRDefault="00706A35" w:rsidP="00706A35">
      <w:pPr>
        <w:jc w:val="center"/>
        <w:rPr>
          <w:b/>
          <w:sz w:val="52"/>
          <w:szCs w:val="52"/>
        </w:rPr>
      </w:pPr>
      <w:r w:rsidRPr="00380647">
        <w:rPr>
          <w:b/>
          <w:sz w:val="52"/>
          <w:szCs w:val="52"/>
          <w:highlight w:val="yellow"/>
        </w:rPr>
        <w:lastRenderedPageBreak/>
        <w:t xml:space="preserve">Task </w:t>
      </w:r>
      <w:r>
        <w:rPr>
          <w:b/>
          <w:sz w:val="52"/>
          <w:szCs w:val="52"/>
          <w:highlight w:val="yellow"/>
        </w:rPr>
        <w:t>2</w:t>
      </w:r>
    </w:p>
    <w:p w14:paraId="4689AD4C" w14:textId="3A6AE9FB" w:rsidR="00706A35" w:rsidRDefault="00706A35" w:rsidP="00706A35">
      <w:pPr>
        <w:rPr>
          <w:b/>
          <w:sz w:val="32"/>
          <w:szCs w:val="32"/>
        </w:rPr>
      </w:pPr>
      <w:r>
        <w:rPr>
          <w:b/>
          <w:sz w:val="32"/>
          <w:szCs w:val="32"/>
        </w:rPr>
        <w:t>Code:</w:t>
      </w:r>
    </w:p>
    <w:p w14:paraId="23292311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41B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41B3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proofErr w:type="gramStart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C33148B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41B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41B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A822BD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498B72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F41B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F41B3">
        <w:rPr>
          <w:rFonts w:ascii="Consolas" w:eastAsia="Times New Roman" w:hAnsi="Consolas" w:cs="Times New Roman"/>
          <w:color w:val="CE9178"/>
          <w:sz w:val="21"/>
          <w:szCs w:val="21"/>
        </w:rPr>
        <w:t>'/proj.html'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F41B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77765A3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sendFile</w:t>
      </w:r>
      <w:proofErr w:type="spellEnd"/>
      <w:proofErr w:type="gram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41B3">
        <w:rPr>
          <w:rFonts w:ascii="Consolas" w:eastAsia="Times New Roman" w:hAnsi="Consolas" w:cs="Times New Roman"/>
          <w:color w:val="CE9178"/>
          <w:sz w:val="21"/>
          <w:szCs w:val="21"/>
        </w:rPr>
        <w:t>'/project.html'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oot: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__</w:t>
      </w:r>
      <w:proofErr w:type="spellStart"/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dirname</w:t>
      </w:r>
      <w:proofErr w:type="spell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1A82F429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2CDD897C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F0238D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F41B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F41B3">
        <w:rPr>
          <w:rFonts w:ascii="Consolas" w:eastAsia="Times New Roman" w:hAnsi="Consolas" w:cs="Times New Roman"/>
          <w:color w:val="CE9178"/>
          <w:sz w:val="21"/>
          <w:szCs w:val="21"/>
        </w:rPr>
        <w:t>'/project.html'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F41B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C90B955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redirect</w:t>
      </w:r>
      <w:proofErr w:type="spellEnd"/>
      <w:proofErr w:type="gram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41B3">
        <w:rPr>
          <w:rFonts w:ascii="Consolas" w:eastAsia="Times New Roman" w:hAnsi="Consolas" w:cs="Times New Roman"/>
          <w:color w:val="CE9178"/>
          <w:sz w:val="21"/>
          <w:szCs w:val="21"/>
        </w:rPr>
        <w:t>'/proj.html'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722B4F0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09844AD6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3799BB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F41B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F41B3">
        <w:rPr>
          <w:rFonts w:ascii="Consolas" w:eastAsia="Times New Roman" w:hAnsi="Consolas" w:cs="Times New Roman"/>
          <w:color w:val="CE9178"/>
          <w:sz w:val="21"/>
          <w:szCs w:val="21"/>
        </w:rPr>
        <w:t>'/my-project.html'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F41B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711784B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redirect</w:t>
      </w:r>
      <w:proofErr w:type="spellEnd"/>
      <w:proofErr w:type="gram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41B3">
        <w:rPr>
          <w:rFonts w:ascii="Consolas" w:eastAsia="Times New Roman" w:hAnsi="Consolas" w:cs="Times New Roman"/>
          <w:color w:val="CE9178"/>
          <w:sz w:val="21"/>
          <w:szCs w:val="21"/>
        </w:rPr>
        <w:t>'/proj.html'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440BB85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266DB45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F6CCF1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F41B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F41B3">
        <w:rPr>
          <w:rFonts w:ascii="Consolas" w:eastAsia="Times New Roman" w:hAnsi="Consolas" w:cs="Times New Roman"/>
          <w:color w:val="CE9178"/>
          <w:sz w:val="21"/>
          <w:szCs w:val="21"/>
        </w:rPr>
        <w:t>'/myproject.html'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F41B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D212287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redirect</w:t>
      </w:r>
      <w:proofErr w:type="spellEnd"/>
      <w:proofErr w:type="gram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41B3">
        <w:rPr>
          <w:rFonts w:ascii="Consolas" w:eastAsia="Times New Roman" w:hAnsi="Consolas" w:cs="Times New Roman"/>
          <w:color w:val="CE9178"/>
          <w:sz w:val="21"/>
          <w:szCs w:val="21"/>
        </w:rPr>
        <w:t>'/proj.html'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B365AF3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F4C082C" w14:textId="77777777" w:rsidR="00CF41B3" w:rsidRPr="00CF41B3" w:rsidRDefault="00CF41B3" w:rsidP="00CF41B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E26F68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F41B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proofErr w:type="gram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41B3">
        <w:rPr>
          <w:rFonts w:ascii="Consolas" w:eastAsia="Times New Roman" w:hAnsi="Consolas" w:cs="Times New Roman"/>
          <w:color w:val="B5CEA8"/>
          <w:sz w:val="21"/>
          <w:szCs w:val="21"/>
        </w:rPr>
        <w:t>8080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3D8A027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84DAED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CF41B3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41B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spellEnd"/>
      <w:proofErr w:type="gram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BCF7902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F41B3">
        <w:rPr>
          <w:rFonts w:ascii="Consolas" w:eastAsia="Times New Roman" w:hAnsi="Consolas" w:cs="Times New Roman"/>
          <w:color w:val="DCDCAA"/>
          <w:sz w:val="21"/>
          <w:szCs w:val="21"/>
        </w:rPr>
        <w:t>sendFile</w:t>
      </w:r>
      <w:proofErr w:type="spellEnd"/>
      <w:proofErr w:type="gram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F41B3">
        <w:rPr>
          <w:rFonts w:ascii="Consolas" w:eastAsia="Times New Roman" w:hAnsi="Consolas" w:cs="Times New Roman"/>
          <w:color w:val="CE9178"/>
          <w:sz w:val="21"/>
          <w:szCs w:val="21"/>
        </w:rPr>
        <w:t>'/404.html'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root:</w:t>
      </w: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__</w:t>
      </w:r>
      <w:proofErr w:type="spellStart"/>
      <w:r w:rsidRPr="00CF41B3">
        <w:rPr>
          <w:rFonts w:ascii="Consolas" w:eastAsia="Times New Roman" w:hAnsi="Consolas" w:cs="Times New Roman"/>
          <w:color w:val="9CDCFE"/>
          <w:sz w:val="21"/>
          <w:szCs w:val="21"/>
        </w:rPr>
        <w:t>dirname</w:t>
      </w:r>
      <w:proofErr w:type="spellEnd"/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11622370" w14:textId="77777777" w:rsidR="00CF41B3" w:rsidRPr="00CF41B3" w:rsidRDefault="00CF41B3" w:rsidP="00CF41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F41B3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329F0C97" w14:textId="77777777" w:rsidR="00CF41B3" w:rsidRDefault="00CF41B3" w:rsidP="00706A35">
      <w:pPr>
        <w:rPr>
          <w:b/>
          <w:sz w:val="32"/>
          <w:szCs w:val="32"/>
        </w:rPr>
      </w:pPr>
    </w:p>
    <w:p w14:paraId="4022ADEA" w14:textId="0D76C400" w:rsidR="00304310" w:rsidRDefault="00706A35" w:rsidP="00706A35">
      <w:pPr>
        <w:rPr>
          <w:b/>
          <w:sz w:val="32"/>
          <w:szCs w:val="32"/>
        </w:rPr>
      </w:pPr>
      <w:r>
        <w:rPr>
          <w:b/>
          <w:sz w:val="32"/>
          <w:szCs w:val="32"/>
        </w:rPr>
        <w:t>Running Screenshot:</w:t>
      </w:r>
    </w:p>
    <w:p w14:paraId="55223C90" w14:textId="753DFA07" w:rsidR="00CF41B3" w:rsidRDefault="00CF41B3" w:rsidP="00706A35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65ADCAF6" wp14:editId="27041308">
            <wp:extent cx="5943600" cy="1783080"/>
            <wp:effectExtent l="0" t="0" r="0" b="762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4AB7A" w14:textId="22BE7539" w:rsidR="00706A35" w:rsidRDefault="00304310" w:rsidP="00380647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With Redirection:</w:t>
      </w:r>
    </w:p>
    <w:p w14:paraId="7FA3CE77" w14:textId="4A34A55D" w:rsidR="00304310" w:rsidRDefault="00304310" w:rsidP="00380647">
      <w:pPr>
        <w:rPr>
          <w:b/>
          <w:sz w:val="32"/>
          <w:szCs w:val="32"/>
        </w:rPr>
      </w:pPr>
    </w:p>
    <w:p w14:paraId="60B8BD9F" w14:textId="4E5867E4" w:rsidR="00304310" w:rsidRDefault="00304310" w:rsidP="00380647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616268D6" wp14:editId="2FD30AF7">
            <wp:extent cx="5943600" cy="1773555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67E94" w14:textId="1882CB0F" w:rsidR="00304310" w:rsidRDefault="00304310" w:rsidP="00380647">
      <w:pPr>
        <w:rPr>
          <w:b/>
          <w:sz w:val="32"/>
          <w:szCs w:val="32"/>
        </w:rPr>
      </w:pPr>
    </w:p>
    <w:p w14:paraId="6CB4C960" w14:textId="5F0D57FB" w:rsidR="00304310" w:rsidRDefault="00304310" w:rsidP="00380647">
      <w:pPr>
        <w:rPr>
          <w:b/>
          <w:sz w:val="32"/>
          <w:szCs w:val="32"/>
        </w:rPr>
      </w:pPr>
      <w:r>
        <w:rPr>
          <w:b/>
          <w:sz w:val="32"/>
          <w:szCs w:val="32"/>
        </w:rPr>
        <w:t>With Wrong Path 404 Error:</w:t>
      </w:r>
    </w:p>
    <w:p w14:paraId="1DF52A60" w14:textId="616777D2" w:rsidR="00304310" w:rsidRDefault="00304310" w:rsidP="00380647">
      <w:pPr>
        <w:rPr>
          <w:b/>
          <w:sz w:val="32"/>
          <w:szCs w:val="32"/>
        </w:rPr>
      </w:pPr>
    </w:p>
    <w:p w14:paraId="596C900D" w14:textId="57DBD64E" w:rsidR="00304310" w:rsidRDefault="00304310" w:rsidP="00380647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4260FD27" wp14:editId="4CF83F50">
            <wp:extent cx="5943600" cy="755015"/>
            <wp:effectExtent l="0" t="0" r="0" b="698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9633A" w14:textId="0E206956" w:rsidR="00304310" w:rsidRDefault="00304310" w:rsidP="00380647">
      <w:pPr>
        <w:rPr>
          <w:b/>
          <w:sz w:val="32"/>
          <w:szCs w:val="32"/>
        </w:rPr>
      </w:pPr>
    </w:p>
    <w:p w14:paraId="0C75C3BD" w14:textId="1CE2E5AE" w:rsidR="00304310" w:rsidRDefault="00304310" w:rsidP="00380647">
      <w:pPr>
        <w:rPr>
          <w:b/>
          <w:sz w:val="32"/>
          <w:szCs w:val="32"/>
        </w:rPr>
      </w:pPr>
    </w:p>
    <w:p w14:paraId="48AF2BE4" w14:textId="41CA7CA1" w:rsidR="00304310" w:rsidRDefault="00304310" w:rsidP="00304310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Task </w:t>
      </w:r>
      <w:r>
        <w:rPr>
          <w:b/>
          <w:sz w:val="32"/>
          <w:szCs w:val="32"/>
        </w:rPr>
        <w:t>2</w:t>
      </w:r>
      <w:r>
        <w:rPr>
          <w:b/>
          <w:sz w:val="32"/>
          <w:szCs w:val="32"/>
        </w:rPr>
        <w:t xml:space="preserve"> Completed!</w:t>
      </w:r>
    </w:p>
    <w:p w14:paraId="47920AA5" w14:textId="06606BDD" w:rsidR="00304310" w:rsidRDefault="00304310" w:rsidP="00380647">
      <w:pPr>
        <w:rPr>
          <w:b/>
          <w:sz w:val="32"/>
          <w:szCs w:val="32"/>
        </w:rPr>
      </w:pPr>
    </w:p>
    <w:p w14:paraId="3C16A1B3" w14:textId="4B463481" w:rsidR="00990B61" w:rsidRDefault="00990B61" w:rsidP="00380647">
      <w:pPr>
        <w:rPr>
          <w:b/>
          <w:sz w:val="32"/>
          <w:szCs w:val="32"/>
        </w:rPr>
      </w:pPr>
    </w:p>
    <w:p w14:paraId="5F5928F4" w14:textId="7A850EA6" w:rsidR="00990B61" w:rsidRDefault="00990B61" w:rsidP="00380647">
      <w:pPr>
        <w:rPr>
          <w:b/>
          <w:sz w:val="32"/>
          <w:szCs w:val="32"/>
        </w:rPr>
      </w:pPr>
    </w:p>
    <w:p w14:paraId="5D8FF9BA" w14:textId="776C457C" w:rsidR="00990B61" w:rsidRDefault="00990B61" w:rsidP="00380647">
      <w:pPr>
        <w:rPr>
          <w:b/>
          <w:sz w:val="32"/>
          <w:szCs w:val="32"/>
        </w:rPr>
      </w:pPr>
    </w:p>
    <w:p w14:paraId="0FB29BFD" w14:textId="5216E8CA" w:rsidR="00990B61" w:rsidRDefault="00990B61" w:rsidP="00380647">
      <w:pPr>
        <w:rPr>
          <w:b/>
          <w:sz w:val="32"/>
          <w:szCs w:val="32"/>
        </w:rPr>
      </w:pPr>
    </w:p>
    <w:p w14:paraId="53ED69D8" w14:textId="560262DA" w:rsidR="00990B61" w:rsidRDefault="00990B61" w:rsidP="00380647">
      <w:pPr>
        <w:rPr>
          <w:b/>
          <w:sz w:val="32"/>
          <w:szCs w:val="32"/>
        </w:rPr>
      </w:pPr>
    </w:p>
    <w:p w14:paraId="349727CD" w14:textId="25DEBED0" w:rsidR="00990B61" w:rsidRDefault="00990B61" w:rsidP="00380647">
      <w:pPr>
        <w:rPr>
          <w:b/>
          <w:sz w:val="32"/>
          <w:szCs w:val="32"/>
        </w:rPr>
      </w:pPr>
    </w:p>
    <w:p w14:paraId="6FAB867F" w14:textId="17C8B746" w:rsidR="00990B61" w:rsidRDefault="00990B61" w:rsidP="00990B61">
      <w:pPr>
        <w:jc w:val="center"/>
        <w:rPr>
          <w:b/>
          <w:sz w:val="52"/>
          <w:szCs w:val="52"/>
        </w:rPr>
      </w:pPr>
      <w:r w:rsidRPr="00380647">
        <w:rPr>
          <w:b/>
          <w:sz w:val="52"/>
          <w:szCs w:val="52"/>
          <w:highlight w:val="yellow"/>
        </w:rPr>
        <w:lastRenderedPageBreak/>
        <w:t xml:space="preserve">Task </w:t>
      </w:r>
      <w:r>
        <w:rPr>
          <w:b/>
          <w:sz w:val="52"/>
          <w:szCs w:val="52"/>
          <w:highlight w:val="yellow"/>
        </w:rPr>
        <w:t>3</w:t>
      </w:r>
    </w:p>
    <w:p w14:paraId="6FC1AFAB" w14:textId="15F34038" w:rsidR="006D66B6" w:rsidRDefault="006D66B6" w:rsidP="006D66B6">
      <w:pPr>
        <w:rPr>
          <w:b/>
          <w:sz w:val="32"/>
          <w:szCs w:val="32"/>
        </w:rPr>
      </w:pPr>
      <w:r>
        <w:rPr>
          <w:b/>
          <w:sz w:val="32"/>
          <w:szCs w:val="32"/>
        </w:rPr>
        <w:t>Code:</w:t>
      </w:r>
      <w:r>
        <w:rPr>
          <w:b/>
          <w:sz w:val="32"/>
          <w:szCs w:val="32"/>
        </w:rPr>
        <w:t xml:space="preserve"> For 1</w:t>
      </w:r>
      <w:r w:rsidRPr="006D66B6">
        <w:rPr>
          <w:b/>
          <w:sz w:val="32"/>
          <w:szCs w:val="32"/>
          <w:vertAlign w:val="superscript"/>
        </w:rPr>
        <w:t>st</w:t>
      </w:r>
      <w:r>
        <w:rPr>
          <w:b/>
          <w:sz w:val="32"/>
          <w:szCs w:val="32"/>
        </w:rPr>
        <w:t xml:space="preserve"> Task</w:t>
      </w:r>
      <w:r w:rsidR="005E6FB6">
        <w:rPr>
          <w:b/>
          <w:sz w:val="32"/>
          <w:szCs w:val="32"/>
        </w:rPr>
        <w:t>:</w:t>
      </w:r>
    </w:p>
    <w:p w14:paraId="2FF36169" w14:textId="62F25963" w:rsidR="00B92D14" w:rsidRDefault="00B92D14" w:rsidP="006D66B6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42C81CA8" wp14:editId="04C0F9D7">
            <wp:extent cx="5943600" cy="2743200"/>
            <wp:effectExtent l="0" t="0" r="0" b="0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C1A9D" w14:textId="77777777" w:rsidR="00B92D14" w:rsidRDefault="00B92D14" w:rsidP="006D66B6">
      <w:pPr>
        <w:rPr>
          <w:b/>
          <w:sz w:val="32"/>
          <w:szCs w:val="32"/>
        </w:rPr>
      </w:pPr>
    </w:p>
    <w:p w14:paraId="7A3D6021" w14:textId="5D536263" w:rsidR="00B92D14" w:rsidRDefault="00B92D14" w:rsidP="00B92D14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Code: For </w:t>
      </w:r>
      <w:r>
        <w:rPr>
          <w:b/>
          <w:sz w:val="32"/>
          <w:szCs w:val="32"/>
        </w:rPr>
        <w:t>2</w:t>
      </w:r>
      <w:r w:rsidRPr="00B92D14">
        <w:rPr>
          <w:b/>
          <w:sz w:val="32"/>
          <w:szCs w:val="32"/>
          <w:vertAlign w:val="superscript"/>
        </w:rPr>
        <w:t>nd</w:t>
      </w:r>
      <w:r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>Task:</w:t>
      </w:r>
    </w:p>
    <w:p w14:paraId="6D4AF525" w14:textId="395CC6CD" w:rsidR="00990B61" w:rsidRPr="00380647" w:rsidRDefault="00B92D14" w:rsidP="00380647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37436EA1" wp14:editId="577E6FF9">
            <wp:extent cx="5943600" cy="339090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B61" w:rsidRPr="00380647" w:rsidSect="00F11632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354F5" w14:textId="77777777" w:rsidR="002B43C3" w:rsidRDefault="002B43C3" w:rsidP="00F11632">
      <w:pPr>
        <w:spacing w:after="0" w:line="240" w:lineRule="auto"/>
      </w:pPr>
      <w:r>
        <w:separator/>
      </w:r>
    </w:p>
  </w:endnote>
  <w:endnote w:type="continuationSeparator" w:id="0">
    <w:p w14:paraId="68BA7117" w14:textId="77777777" w:rsidR="002B43C3" w:rsidRDefault="002B43C3" w:rsidP="00F116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263891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E23BEA" w14:textId="39F4545F" w:rsidR="00F11632" w:rsidRDefault="00F1163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43BD3" w14:textId="77777777" w:rsidR="00F11632" w:rsidRDefault="00F11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808F1" w14:textId="77777777" w:rsidR="002B43C3" w:rsidRDefault="002B43C3" w:rsidP="00F11632">
      <w:pPr>
        <w:spacing w:after="0" w:line="240" w:lineRule="auto"/>
      </w:pPr>
      <w:r>
        <w:separator/>
      </w:r>
    </w:p>
  </w:footnote>
  <w:footnote w:type="continuationSeparator" w:id="0">
    <w:p w14:paraId="2DDB54AE" w14:textId="77777777" w:rsidR="002B43C3" w:rsidRDefault="002B43C3" w:rsidP="00F116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95AE5" w14:textId="141A9AF5" w:rsidR="00F11632" w:rsidRDefault="00F11632">
    <w:pPr>
      <w:pStyle w:val="Header"/>
    </w:pPr>
    <w:r w:rsidRPr="00F11632">
      <w:rPr>
        <w:b/>
        <w:sz w:val="24"/>
        <w:szCs w:val="24"/>
      </w:rPr>
      <w:t>19F-0916</w:t>
    </w:r>
    <w:r>
      <w:ptab w:relativeTo="margin" w:alignment="center" w:leader="none"/>
    </w:r>
    <w:r w:rsidRPr="00F11632">
      <w:rPr>
        <w:b/>
        <w:sz w:val="28"/>
        <w:szCs w:val="28"/>
      </w:rPr>
      <w:t>Web Lab 10</w:t>
    </w:r>
    <w:r>
      <w:ptab w:relativeTo="margin" w:alignment="right" w:leader="none"/>
    </w:r>
    <w:r w:rsidRPr="00F11632">
      <w:rPr>
        <w:b/>
        <w:sz w:val="24"/>
        <w:szCs w:val="24"/>
      </w:rPr>
      <w:t>M.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NzQ3MDOwMLKwNDNU0lEKTi0uzszPAykwrAUAZqPIgSwAAAA="/>
  </w:docVars>
  <w:rsids>
    <w:rsidRoot w:val="00F11632"/>
    <w:rsid w:val="002B43C3"/>
    <w:rsid w:val="00304310"/>
    <w:rsid w:val="00380647"/>
    <w:rsid w:val="00450BBE"/>
    <w:rsid w:val="005E6FB6"/>
    <w:rsid w:val="006D66B6"/>
    <w:rsid w:val="00706A35"/>
    <w:rsid w:val="00990B61"/>
    <w:rsid w:val="00B92D14"/>
    <w:rsid w:val="00CF41B3"/>
    <w:rsid w:val="00E82590"/>
    <w:rsid w:val="00F11632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08BAC"/>
  <w15:chartTrackingRefBased/>
  <w15:docId w15:val="{79600308-FD44-4AAA-8974-C736CA750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D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16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632"/>
  </w:style>
  <w:style w:type="paragraph" w:styleId="Footer">
    <w:name w:val="footer"/>
    <w:basedOn w:val="Normal"/>
    <w:link w:val="FooterChar"/>
    <w:uiPriority w:val="99"/>
    <w:unhideWhenUsed/>
    <w:rsid w:val="00F116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632"/>
  </w:style>
  <w:style w:type="paragraph" w:styleId="NoSpacing">
    <w:name w:val="No Spacing"/>
    <w:link w:val="NoSpacingChar"/>
    <w:uiPriority w:val="1"/>
    <w:qFormat/>
    <w:rsid w:val="00F1163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1163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12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0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6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0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7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69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8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2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Engineering Lab</vt:lpstr>
    </vt:vector>
  </TitlesOfParts>
  <Company>SE(6A)</Company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Engineering Lab</dc:title>
  <dc:subject>Lab 10: Express</dc:subject>
  <dc:creator>Muhammad Abdullah</dc:creator>
  <cp:keywords/>
  <dc:description/>
  <cp:lastModifiedBy>Muhammad Abdullah</cp:lastModifiedBy>
  <cp:revision>9</cp:revision>
  <dcterms:created xsi:type="dcterms:W3CDTF">2022-04-15T04:48:00Z</dcterms:created>
  <dcterms:modified xsi:type="dcterms:W3CDTF">2022-04-15T05:19:00Z</dcterms:modified>
</cp:coreProperties>
</file>